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7f9939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d96c459-e8dc-4652-9315-42f523ad2e6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43:13Z</dcterms:created>
  <dcterms:modified xsi:type="dcterms:W3CDTF">2023-07-04T17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